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6AF7" w:rsidRDefault="005366E8">
      <w:r>
        <w:t>YBOT CAN BUS PROTOCO</w:t>
      </w:r>
      <w:r w:rsidR="0037411A">
        <w:t>L</w:t>
      </w:r>
    </w:p>
    <w:p w:rsidR="0037411A" w:rsidRDefault="0037411A">
      <w:r>
        <w:t>Using Standard Frame</w:t>
      </w:r>
    </w:p>
    <w:p w:rsidR="0037411A" w:rsidRDefault="0037411A" w:rsidP="0037411A">
      <w:pPr>
        <w:pStyle w:val="ListParagraph"/>
        <w:numPr>
          <w:ilvl w:val="0"/>
          <w:numId w:val="1"/>
        </w:numPr>
      </w:pPr>
      <w:r>
        <w:t>Identifier (11 bits)</w:t>
      </w:r>
    </w:p>
    <w:p w:rsidR="0037411A" w:rsidRDefault="0037411A" w:rsidP="0037411A">
      <w:pPr>
        <w:pStyle w:val="ListParagraph"/>
        <w:numPr>
          <w:ilvl w:val="1"/>
          <w:numId w:val="1"/>
        </w:numPr>
      </w:pPr>
      <w:proofErr w:type="spellStart"/>
      <w:r>
        <w:t>NodeID</w:t>
      </w:r>
      <w:proofErr w:type="spellEnd"/>
      <w:r>
        <w:t xml:space="preserve"> = Tower# (0-31)</w:t>
      </w:r>
    </w:p>
    <w:p w:rsidR="0037411A" w:rsidRDefault="0037411A" w:rsidP="0037411A">
      <w:pPr>
        <w:pStyle w:val="ListParagraph"/>
        <w:numPr>
          <w:ilvl w:val="1"/>
          <w:numId w:val="1"/>
        </w:numPr>
      </w:pPr>
      <w:proofErr w:type="spellStart"/>
      <w:r>
        <w:t>DestinationID</w:t>
      </w:r>
      <w:proofErr w:type="spellEnd"/>
      <w:r>
        <w:t xml:space="preserve"> = Destination </w:t>
      </w:r>
      <w:proofErr w:type="spellStart"/>
      <w:r>
        <w:t>Node’sID</w:t>
      </w:r>
      <w:proofErr w:type="spellEnd"/>
    </w:p>
    <w:p w:rsidR="0037411A" w:rsidRDefault="0037411A" w:rsidP="0037411A">
      <w:pPr>
        <w:pStyle w:val="ListParagraph"/>
        <w:numPr>
          <w:ilvl w:val="1"/>
          <w:numId w:val="1"/>
        </w:numPr>
      </w:pPr>
      <w:proofErr w:type="spellStart"/>
      <w:r>
        <w:t>OutgoingAddress</w:t>
      </w:r>
      <w:proofErr w:type="spellEnd"/>
      <w:r>
        <w:t xml:space="preserve"> = </w:t>
      </w:r>
      <w:proofErr w:type="spellStart"/>
      <w:r>
        <w:t>NodeID</w:t>
      </w:r>
      <w:proofErr w:type="spellEnd"/>
      <w:r>
        <w:t xml:space="preserve"> &lt;&lt; 5 &amp;’d </w:t>
      </w:r>
      <w:proofErr w:type="spellStart"/>
      <w:r>
        <w:t>DestinationID</w:t>
      </w:r>
      <w:proofErr w:type="spellEnd"/>
    </w:p>
    <w:p w:rsidR="0037411A" w:rsidRDefault="0037411A" w:rsidP="0037411A">
      <w:pPr>
        <w:pStyle w:val="ListParagraph"/>
        <w:numPr>
          <w:ilvl w:val="0"/>
          <w:numId w:val="1"/>
        </w:numPr>
      </w:pPr>
      <w:r>
        <w:t>Message ( 8 Bytes )</w:t>
      </w:r>
    </w:p>
    <w:p w:rsidR="0037411A" w:rsidRDefault="0037411A" w:rsidP="0037411A">
      <w:pPr>
        <w:pStyle w:val="ListParagraph"/>
        <w:numPr>
          <w:ilvl w:val="1"/>
          <w:numId w:val="1"/>
        </w:numPr>
      </w:pPr>
      <w:r>
        <w:t>Byte[0] = Message Type filtered by value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r>
        <w:t>0 = Report Node’s Status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r>
        <w:t>1 = Light Control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r>
        <w:t>2 = Game Mode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r>
        <w:t>3 = Transmitter State</w:t>
      </w:r>
    </w:p>
    <w:p w:rsidR="0037411A" w:rsidRPr="00FD7876" w:rsidRDefault="0037411A" w:rsidP="0037411A">
      <w:pPr>
        <w:pStyle w:val="ListParagraph"/>
        <w:numPr>
          <w:ilvl w:val="2"/>
          <w:numId w:val="1"/>
        </w:numPr>
      </w:pPr>
      <w:r w:rsidRPr="00FD7876">
        <w:t xml:space="preserve">4 = </w:t>
      </w:r>
      <w:r w:rsidR="00FD7876">
        <w:t>Outputs</w:t>
      </w:r>
    </w:p>
    <w:p w:rsidR="0037411A" w:rsidRDefault="00803231" w:rsidP="0037411A">
      <w:pPr>
        <w:pStyle w:val="ListParagraph"/>
        <w:numPr>
          <w:ilvl w:val="2"/>
          <w:numId w:val="1"/>
        </w:numPr>
      </w:pPr>
      <w:r>
        <w:t>5 = Node’s Status Response</w:t>
      </w:r>
    </w:p>
    <w:p w:rsidR="003602E8" w:rsidRDefault="003602E8" w:rsidP="0037411A">
      <w:pPr>
        <w:pStyle w:val="ListParagraph"/>
        <w:numPr>
          <w:ilvl w:val="2"/>
          <w:numId w:val="1"/>
        </w:numPr>
      </w:pPr>
      <w:r>
        <w:t xml:space="preserve">6 = Node Function </w:t>
      </w:r>
    </w:p>
    <w:p w:rsidR="003602E8" w:rsidRDefault="003602E8" w:rsidP="003602E8">
      <w:pPr>
        <w:pStyle w:val="ListParagraph"/>
        <w:numPr>
          <w:ilvl w:val="3"/>
          <w:numId w:val="1"/>
        </w:numPr>
      </w:pPr>
      <w:r>
        <w:t>(CANBUS only, 1-Wire only,</w:t>
      </w:r>
      <w:r w:rsidR="00721BF0">
        <w:t xml:space="preserve"> Testing,</w:t>
      </w:r>
      <w:r>
        <w:t>…)</w:t>
      </w:r>
    </w:p>
    <w:p w:rsidR="00803231" w:rsidRDefault="00803231" w:rsidP="00803231">
      <w:pPr>
        <w:pStyle w:val="ListParagraph"/>
        <w:numPr>
          <w:ilvl w:val="2"/>
          <w:numId w:val="1"/>
        </w:numPr>
      </w:pPr>
      <w:r>
        <w:t xml:space="preserve">7 = Tower Select </w:t>
      </w:r>
    </w:p>
    <w:p w:rsidR="0037411A" w:rsidRDefault="0037411A" w:rsidP="0037411A">
      <w:pPr>
        <w:pStyle w:val="ListParagraph"/>
        <w:numPr>
          <w:ilvl w:val="0"/>
          <w:numId w:val="1"/>
        </w:numPr>
      </w:pPr>
      <w:r>
        <w:t>Report Status – 0</w:t>
      </w:r>
    </w:p>
    <w:p w:rsidR="0037411A" w:rsidRDefault="0037411A" w:rsidP="0037411A">
      <w:pPr>
        <w:pStyle w:val="ListParagraph"/>
        <w:numPr>
          <w:ilvl w:val="1"/>
          <w:numId w:val="1"/>
        </w:numPr>
      </w:pPr>
      <w:r>
        <w:t>Reports back current status of node in following format</w:t>
      </w:r>
    </w:p>
    <w:p w:rsidR="00D75C82" w:rsidRDefault="0037411A" w:rsidP="0037411A">
      <w:pPr>
        <w:pStyle w:val="ListParagraph"/>
        <w:numPr>
          <w:ilvl w:val="2"/>
          <w:numId w:val="1"/>
        </w:numPr>
      </w:pPr>
      <w:r>
        <w:t xml:space="preserve">Byte[0] = </w:t>
      </w:r>
      <w:r w:rsidR="00FC00E2">
        <w:t>Node Status Report</w:t>
      </w:r>
    </w:p>
    <w:p w:rsidR="00FC00E2" w:rsidRDefault="00FC00E2" w:rsidP="00FC00E2">
      <w:pPr>
        <w:pStyle w:val="ListParagraph"/>
        <w:numPr>
          <w:ilvl w:val="3"/>
          <w:numId w:val="1"/>
        </w:numPr>
      </w:pPr>
      <w:r>
        <w:t>5 = Report Node Status</w:t>
      </w:r>
    </w:p>
    <w:p w:rsidR="00FC00E2" w:rsidRDefault="00FC00E2" w:rsidP="00FC00E2">
      <w:pPr>
        <w:pStyle w:val="ListParagraph"/>
        <w:numPr>
          <w:ilvl w:val="3"/>
          <w:numId w:val="1"/>
        </w:numPr>
      </w:pPr>
      <w:r>
        <w:t>9 = Report Test Status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r>
        <w:t>Byte[1] = Light Color Value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r>
        <w:t>Byte[2] = Light State Value</w:t>
      </w:r>
      <w:r w:rsidR="00941F8A">
        <w:t xml:space="preserve"> (Usually 1)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r>
        <w:t>Byte[3] = Game Mode Value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r>
        <w:t>Byte[4] = Button States (each bit will be the state of each button on the node)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r>
        <w:t xml:space="preserve">Byte[5] = </w:t>
      </w:r>
      <w:r w:rsidR="00FD7876">
        <w:t>Output</w:t>
      </w:r>
      <w:r>
        <w:t xml:space="preserve"> States (each bit will be the state of each relay on the node)</w:t>
      </w:r>
    </w:p>
    <w:p w:rsidR="002B12A3" w:rsidRDefault="00941F8A" w:rsidP="002C35E9">
      <w:pPr>
        <w:pStyle w:val="ListParagraph"/>
        <w:numPr>
          <w:ilvl w:val="2"/>
          <w:numId w:val="1"/>
        </w:numPr>
      </w:pPr>
      <w:r>
        <w:t xml:space="preserve">Byte[6] = </w:t>
      </w:r>
      <w:r w:rsidR="002C35E9">
        <w:t xml:space="preserve">Sun State </w:t>
      </w:r>
    </w:p>
    <w:p w:rsidR="002B12A3" w:rsidRDefault="002B12A3" w:rsidP="002B12A3">
      <w:pPr>
        <w:pStyle w:val="ListParagraph"/>
        <w:numPr>
          <w:ilvl w:val="3"/>
          <w:numId w:val="1"/>
        </w:numPr>
      </w:pPr>
      <w:r>
        <w:t xml:space="preserve">Regular Towers = </w:t>
      </w:r>
      <w:r w:rsidR="002C35E9">
        <w:t>(0 = off, 1 = on)</w:t>
      </w:r>
    </w:p>
    <w:p w:rsidR="002C35E9" w:rsidRDefault="002B12A3" w:rsidP="002B12A3">
      <w:pPr>
        <w:pStyle w:val="ListParagraph"/>
        <w:numPr>
          <w:ilvl w:val="3"/>
          <w:numId w:val="1"/>
        </w:numPr>
      </w:pPr>
      <w:r>
        <w:t xml:space="preserve">Solar Panel ( 0 = Not Aligned, 1 = 10 </w:t>
      </w:r>
      <w:proofErr w:type="spellStart"/>
      <w:r>
        <w:t>deg</w:t>
      </w:r>
      <w:proofErr w:type="spellEnd"/>
      <w:r>
        <w:t xml:space="preserve"> , 2 = 5deg, 3 = 0 </w:t>
      </w:r>
      <w:proofErr w:type="spellStart"/>
      <w:r>
        <w:t>deg</w:t>
      </w:r>
      <w:proofErr w:type="spellEnd"/>
      <w:r w:rsidR="007F1918">
        <w:t>, 9 = homed</w:t>
      </w:r>
      <w:r>
        <w:t>)</w:t>
      </w:r>
    </w:p>
    <w:p w:rsidR="00941F8A" w:rsidRDefault="00CD59CD" w:rsidP="0037411A">
      <w:pPr>
        <w:pStyle w:val="ListParagraph"/>
        <w:numPr>
          <w:ilvl w:val="2"/>
          <w:numId w:val="1"/>
        </w:numPr>
      </w:pPr>
      <w:r>
        <w:t xml:space="preserve">Byte[7] = </w:t>
      </w:r>
      <w:r w:rsidR="002C35E9">
        <w:t>Alarm State (0 = off, 1 = on</w:t>
      </w:r>
      <w:r w:rsidR="0095296E">
        <w:t xml:space="preserve">, </w:t>
      </w:r>
      <w:r w:rsidR="00CD5F75">
        <w:t xml:space="preserve">2 = alarmed cleared, </w:t>
      </w:r>
      <w:bookmarkStart w:id="0" w:name="_GoBack"/>
      <w:bookmarkEnd w:id="0"/>
      <w:r w:rsidR="0095296E">
        <w:t>8 = tested, 9 = not tested</w:t>
      </w:r>
      <w:r w:rsidR="002C35E9">
        <w:t>)</w:t>
      </w:r>
    </w:p>
    <w:p w:rsidR="0037411A" w:rsidRDefault="00C73DA7" w:rsidP="0037411A">
      <w:pPr>
        <w:pStyle w:val="ListParagraph"/>
        <w:numPr>
          <w:ilvl w:val="0"/>
          <w:numId w:val="1"/>
        </w:numPr>
      </w:pPr>
      <w:r>
        <w:t>Light Control – 1</w:t>
      </w:r>
    </w:p>
    <w:p w:rsidR="00C73DA7" w:rsidRDefault="00C73DA7" w:rsidP="00C73DA7">
      <w:pPr>
        <w:pStyle w:val="ListParagraph"/>
        <w:numPr>
          <w:ilvl w:val="1"/>
          <w:numId w:val="1"/>
        </w:numPr>
      </w:pPr>
      <w:r>
        <w:t xml:space="preserve">Controls the </w:t>
      </w:r>
      <w:proofErr w:type="spellStart"/>
      <w:r>
        <w:t>NeoPixels</w:t>
      </w:r>
      <w:proofErr w:type="spellEnd"/>
      <w:r>
        <w:t xml:space="preserve"> connected to the Node each byte of the message the node receives will be used to set the light’s state</w:t>
      </w:r>
    </w:p>
    <w:p w:rsidR="00C73DA7" w:rsidRDefault="00C73DA7" w:rsidP="00C73DA7">
      <w:pPr>
        <w:pStyle w:val="ListParagraph"/>
        <w:numPr>
          <w:ilvl w:val="2"/>
          <w:numId w:val="1"/>
        </w:numPr>
      </w:pPr>
      <w:r>
        <w:t>Byte[1] = Color Value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1 = Red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2 = Green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3 = Yellow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lastRenderedPageBreak/>
        <w:t>4 = Blue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5 = White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0 = Off</w:t>
      </w:r>
    </w:p>
    <w:p w:rsidR="00C73DA7" w:rsidRDefault="00C73DA7" w:rsidP="00C73DA7">
      <w:pPr>
        <w:pStyle w:val="ListParagraph"/>
        <w:numPr>
          <w:ilvl w:val="2"/>
          <w:numId w:val="1"/>
        </w:numPr>
      </w:pPr>
      <w:r>
        <w:t>Byte[2] = State Value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0 = Off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1 = Solid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2 = Flash and Latch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3 = Flash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4 = Color Wipe</w:t>
      </w:r>
    </w:p>
    <w:p w:rsidR="00157128" w:rsidRDefault="00157128" w:rsidP="00C73DA7">
      <w:pPr>
        <w:pStyle w:val="ListParagraph"/>
        <w:numPr>
          <w:ilvl w:val="3"/>
          <w:numId w:val="1"/>
        </w:numPr>
      </w:pPr>
      <w:r>
        <w:t>5 = Test/Demo</w:t>
      </w:r>
    </w:p>
    <w:p w:rsidR="00C73DA7" w:rsidRDefault="00C73DA7" w:rsidP="00C73DA7">
      <w:pPr>
        <w:pStyle w:val="ListParagraph"/>
        <w:numPr>
          <w:ilvl w:val="2"/>
          <w:numId w:val="1"/>
        </w:numPr>
      </w:pPr>
      <w:r>
        <w:t>Byte[3] = Ring Value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0 = All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1 = Bottom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2 = 2</w:t>
      </w:r>
      <w:r w:rsidRPr="00C73DA7">
        <w:rPr>
          <w:vertAlign w:val="superscript"/>
        </w:rPr>
        <w:t>nd</w:t>
      </w:r>
      <w:r>
        <w:t xml:space="preserve"> from bottom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3 = 3</w:t>
      </w:r>
      <w:r w:rsidRPr="00C73DA7">
        <w:rPr>
          <w:vertAlign w:val="superscript"/>
        </w:rPr>
        <w:t>rd</w:t>
      </w:r>
      <w:r>
        <w:t xml:space="preserve"> from bottom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4 = Top</w:t>
      </w:r>
    </w:p>
    <w:p w:rsidR="00C73DA7" w:rsidRDefault="00C73DA7" w:rsidP="00C73DA7">
      <w:pPr>
        <w:pStyle w:val="ListParagraph"/>
        <w:numPr>
          <w:ilvl w:val="2"/>
          <w:numId w:val="1"/>
        </w:numPr>
      </w:pPr>
      <w:r>
        <w:t>Byte[4] = Repeat Value (number of times function should repeat (flash))</w:t>
      </w:r>
    </w:p>
    <w:p w:rsidR="00C73DA7" w:rsidRDefault="00C73DA7" w:rsidP="00C73DA7">
      <w:pPr>
        <w:pStyle w:val="ListParagraph"/>
        <w:numPr>
          <w:ilvl w:val="2"/>
          <w:numId w:val="1"/>
        </w:numPr>
      </w:pPr>
      <w:r>
        <w:t>Byte[5] = Delay Value (delay in milliseconds)</w:t>
      </w:r>
    </w:p>
    <w:p w:rsidR="00C73DA7" w:rsidRDefault="00C73DA7" w:rsidP="00C73DA7">
      <w:pPr>
        <w:pStyle w:val="ListParagraph"/>
        <w:numPr>
          <w:ilvl w:val="0"/>
          <w:numId w:val="1"/>
        </w:numPr>
      </w:pPr>
      <w:r>
        <w:t>Game Mode – 2</w:t>
      </w:r>
    </w:p>
    <w:p w:rsidR="009B4980" w:rsidRDefault="009B4980" w:rsidP="009B4980">
      <w:pPr>
        <w:pStyle w:val="ListParagraph"/>
        <w:numPr>
          <w:ilvl w:val="1"/>
          <w:numId w:val="1"/>
        </w:numPr>
      </w:pPr>
      <w:r>
        <w:t>Sets the Node’s Game Mode according the values received by the Node</w:t>
      </w:r>
    </w:p>
    <w:p w:rsidR="00C73DA7" w:rsidRDefault="00344D62" w:rsidP="009B4980">
      <w:pPr>
        <w:pStyle w:val="ListParagraph"/>
        <w:numPr>
          <w:ilvl w:val="2"/>
          <w:numId w:val="1"/>
        </w:numPr>
      </w:pPr>
      <w:r>
        <w:t>Byte[1</w:t>
      </w:r>
      <w:r w:rsidR="009B4980">
        <w:t>] = Game Mode Value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1 = Ready / Standby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2 = Start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3 = Autonomous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4 = Manual Autonomous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5 = Manual Mode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 xml:space="preserve">6 = End 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7 = Field Off</w:t>
      </w:r>
    </w:p>
    <w:p w:rsidR="00267E26" w:rsidRDefault="00267E26" w:rsidP="00267E26">
      <w:pPr>
        <w:pStyle w:val="ListParagraph"/>
        <w:numPr>
          <w:ilvl w:val="3"/>
          <w:numId w:val="1"/>
        </w:numPr>
      </w:pPr>
      <w:r>
        <w:t>8 = Debug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0 = Reset</w:t>
      </w:r>
    </w:p>
    <w:p w:rsidR="009B4980" w:rsidRDefault="009B4980" w:rsidP="009B4980">
      <w:pPr>
        <w:pStyle w:val="ListParagraph"/>
        <w:numPr>
          <w:ilvl w:val="0"/>
          <w:numId w:val="1"/>
        </w:numPr>
      </w:pPr>
      <w:r>
        <w:t>Transmitter State – 3</w:t>
      </w:r>
    </w:p>
    <w:p w:rsidR="009B4980" w:rsidRDefault="009B4980" w:rsidP="009B4980">
      <w:pPr>
        <w:pStyle w:val="ListParagraph"/>
        <w:numPr>
          <w:ilvl w:val="1"/>
          <w:numId w:val="1"/>
        </w:numPr>
      </w:pPr>
      <w:r>
        <w:t>Sets the Transmitter state according the values received by the Node</w:t>
      </w:r>
    </w:p>
    <w:p w:rsidR="009B4980" w:rsidRDefault="00344D62" w:rsidP="009B4980">
      <w:pPr>
        <w:pStyle w:val="ListParagraph"/>
        <w:numPr>
          <w:ilvl w:val="2"/>
          <w:numId w:val="1"/>
        </w:numPr>
      </w:pPr>
      <w:r>
        <w:t>Byte[1</w:t>
      </w:r>
      <w:r w:rsidR="009B4980">
        <w:t>] = State of Transmitter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0 = All off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 xml:space="preserve">1 = </w:t>
      </w:r>
      <w:proofErr w:type="spellStart"/>
      <w:r>
        <w:t>AutoMode</w:t>
      </w:r>
      <w:proofErr w:type="spellEnd"/>
    </w:p>
    <w:p w:rsidR="009B4980" w:rsidRPr="002D6B8A" w:rsidRDefault="009B4980" w:rsidP="009B4980">
      <w:pPr>
        <w:pStyle w:val="ListParagraph"/>
        <w:numPr>
          <w:ilvl w:val="3"/>
          <w:numId w:val="1"/>
        </w:numPr>
      </w:pPr>
      <w:r w:rsidRPr="002D6B8A">
        <w:t>2 = Manual Mode</w:t>
      </w:r>
    </w:p>
    <w:p w:rsidR="009B4980" w:rsidRPr="00FD7876" w:rsidRDefault="00FD7876" w:rsidP="009B4980">
      <w:pPr>
        <w:pStyle w:val="ListParagraph"/>
        <w:numPr>
          <w:ilvl w:val="0"/>
          <w:numId w:val="1"/>
        </w:numPr>
      </w:pPr>
      <w:r>
        <w:t>Outpu</w:t>
      </w:r>
      <w:r w:rsidR="00CD59CD">
        <w:t>t</w:t>
      </w:r>
      <w:r>
        <w:t>s</w:t>
      </w:r>
      <w:r w:rsidR="009B4980" w:rsidRPr="00FD7876">
        <w:t xml:space="preserve"> – 4</w:t>
      </w:r>
    </w:p>
    <w:p w:rsidR="009B4980" w:rsidRPr="00FD7876" w:rsidRDefault="009B4980" w:rsidP="009B4980">
      <w:pPr>
        <w:pStyle w:val="ListParagraph"/>
        <w:numPr>
          <w:ilvl w:val="1"/>
          <w:numId w:val="1"/>
        </w:numPr>
      </w:pPr>
      <w:r w:rsidRPr="00FD7876">
        <w:t>Sets the relay states according the value received by the Node</w:t>
      </w:r>
    </w:p>
    <w:p w:rsidR="009B4980" w:rsidRPr="00FD7876" w:rsidRDefault="00344D62" w:rsidP="009B4980">
      <w:pPr>
        <w:pStyle w:val="ListParagraph"/>
        <w:numPr>
          <w:ilvl w:val="2"/>
          <w:numId w:val="1"/>
        </w:numPr>
      </w:pPr>
      <w:r w:rsidRPr="00FD7876">
        <w:t>Byte[1</w:t>
      </w:r>
      <w:r w:rsidR="009B4980" w:rsidRPr="00FD7876">
        <w:t>] = Relay #</w:t>
      </w:r>
    </w:p>
    <w:p w:rsidR="009B4980" w:rsidRPr="00FD7876" w:rsidRDefault="009B4980" w:rsidP="009B4980">
      <w:pPr>
        <w:pStyle w:val="ListParagraph"/>
        <w:numPr>
          <w:ilvl w:val="3"/>
          <w:numId w:val="1"/>
        </w:numPr>
      </w:pPr>
      <w:r w:rsidRPr="00FD7876">
        <w:t>0 = All</w:t>
      </w:r>
    </w:p>
    <w:p w:rsidR="009B4980" w:rsidRPr="00FD7876" w:rsidRDefault="00B71DF4" w:rsidP="009B4980">
      <w:pPr>
        <w:pStyle w:val="ListParagraph"/>
        <w:numPr>
          <w:ilvl w:val="3"/>
          <w:numId w:val="1"/>
        </w:numPr>
      </w:pPr>
      <w:r w:rsidRPr="00FD7876">
        <w:lastRenderedPageBreak/>
        <w:t># = Relay#</w:t>
      </w:r>
    </w:p>
    <w:p w:rsidR="00B71DF4" w:rsidRPr="00FD7876" w:rsidRDefault="00344D62" w:rsidP="00B71DF4">
      <w:pPr>
        <w:pStyle w:val="ListParagraph"/>
        <w:numPr>
          <w:ilvl w:val="2"/>
          <w:numId w:val="1"/>
        </w:numPr>
      </w:pPr>
      <w:r w:rsidRPr="00FD7876">
        <w:t>Byte[2</w:t>
      </w:r>
      <w:r w:rsidR="00B71DF4" w:rsidRPr="00FD7876">
        <w:t>] = State</w:t>
      </w:r>
    </w:p>
    <w:p w:rsidR="00B71DF4" w:rsidRPr="00FD7876" w:rsidRDefault="00B71DF4" w:rsidP="00B71DF4">
      <w:pPr>
        <w:pStyle w:val="ListParagraph"/>
        <w:numPr>
          <w:ilvl w:val="3"/>
          <w:numId w:val="1"/>
        </w:numPr>
      </w:pPr>
      <w:r w:rsidRPr="00FD7876">
        <w:t>0 = Off</w:t>
      </w:r>
    </w:p>
    <w:p w:rsidR="00B71DF4" w:rsidRPr="00FD7876" w:rsidRDefault="00B71DF4" w:rsidP="00B71DF4">
      <w:pPr>
        <w:pStyle w:val="ListParagraph"/>
        <w:numPr>
          <w:ilvl w:val="3"/>
          <w:numId w:val="1"/>
        </w:numPr>
      </w:pPr>
      <w:r w:rsidRPr="00FD7876">
        <w:t>1 = On</w:t>
      </w:r>
    </w:p>
    <w:p w:rsidR="003602E8" w:rsidRDefault="003602E8" w:rsidP="003602E8">
      <w:pPr>
        <w:pStyle w:val="ListParagraph"/>
        <w:numPr>
          <w:ilvl w:val="0"/>
          <w:numId w:val="1"/>
        </w:numPr>
      </w:pPr>
      <w:r>
        <w:t>Node Status Response – 5</w:t>
      </w:r>
    </w:p>
    <w:p w:rsidR="003602E8" w:rsidRDefault="003602E8" w:rsidP="003602E8">
      <w:pPr>
        <w:pStyle w:val="ListParagraph"/>
        <w:numPr>
          <w:ilvl w:val="1"/>
          <w:numId w:val="1"/>
        </w:numPr>
      </w:pPr>
      <w:r>
        <w:t>Print Report via Serial Port</w:t>
      </w:r>
    </w:p>
    <w:p w:rsidR="003602E8" w:rsidRDefault="003602E8" w:rsidP="003602E8">
      <w:pPr>
        <w:pStyle w:val="ListParagraph"/>
        <w:numPr>
          <w:ilvl w:val="0"/>
          <w:numId w:val="1"/>
        </w:numPr>
      </w:pPr>
      <w:r>
        <w:t>Node Function – 6</w:t>
      </w:r>
    </w:p>
    <w:p w:rsidR="003602E8" w:rsidRDefault="003602E8" w:rsidP="003602E8">
      <w:pPr>
        <w:pStyle w:val="ListParagraph"/>
        <w:numPr>
          <w:ilvl w:val="1"/>
          <w:numId w:val="1"/>
        </w:numPr>
      </w:pPr>
      <w:r>
        <w:t>Sets the node function based on the nodes connected to the field</w:t>
      </w:r>
    </w:p>
    <w:p w:rsidR="003602E8" w:rsidRDefault="003602E8" w:rsidP="003602E8">
      <w:pPr>
        <w:pStyle w:val="ListParagraph"/>
        <w:numPr>
          <w:ilvl w:val="2"/>
          <w:numId w:val="1"/>
        </w:numPr>
      </w:pPr>
      <w:r>
        <w:t>Byte[1]</w:t>
      </w:r>
    </w:p>
    <w:p w:rsidR="00DE5E70" w:rsidRDefault="00DE5E70" w:rsidP="00DE5E70">
      <w:pPr>
        <w:pStyle w:val="ListParagraph"/>
        <w:numPr>
          <w:ilvl w:val="3"/>
          <w:numId w:val="1"/>
        </w:numPr>
      </w:pPr>
      <w:r>
        <w:t>0 = Not Used</w:t>
      </w:r>
    </w:p>
    <w:p w:rsidR="003602E8" w:rsidRDefault="003602E8" w:rsidP="003602E8">
      <w:pPr>
        <w:pStyle w:val="ListParagraph"/>
        <w:numPr>
          <w:ilvl w:val="3"/>
          <w:numId w:val="1"/>
        </w:numPr>
      </w:pPr>
      <w:r>
        <w:t>1 = CANBUS only</w:t>
      </w:r>
    </w:p>
    <w:p w:rsidR="003602E8" w:rsidRPr="002D6B8A" w:rsidRDefault="003602E8" w:rsidP="003602E8">
      <w:pPr>
        <w:pStyle w:val="ListParagraph"/>
        <w:numPr>
          <w:ilvl w:val="3"/>
          <w:numId w:val="1"/>
        </w:numPr>
        <w:rPr>
          <w:strike/>
        </w:rPr>
      </w:pPr>
      <w:r w:rsidRPr="002D6B8A">
        <w:rPr>
          <w:strike/>
        </w:rPr>
        <w:t>2 = 1-Wire only</w:t>
      </w:r>
    </w:p>
    <w:p w:rsidR="003602E8" w:rsidRDefault="003602E8" w:rsidP="003602E8">
      <w:pPr>
        <w:pStyle w:val="ListParagraph"/>
        <w:numPr>
          <w:ilvl w:val="3"/>
          <w:numId w:val="1"/>
        </w:numPr>
      </w:pPr>
      <w:r>
        <w:t xml:space="preserve">3 = </w:t>
      </w:r>
      <w:proofErr w:type="spellStart"/>
      <w:r>
        <w:t>XBee</w:t>
      </w:r>
      <w:proofErr w:type="spellEnd"/>
      <w:r>
        <w:t xml:space="preserve"> only</w:t>
      </w:r>
    </w:p>
    <w:p w:rsidR="003602E8" w:rsidRDefault="003602E8" w:rsidP="003602E8">
      <w:pPr>
        <w:pStyle w:val="ListParagraph"/>
        <w:numPr>
          <w:ilvl w:val="3"/>
          <w:numId w:val="1"/>
        </w:numPr>
      </w:pPr>
      <w:r>
        <w:t xml:space="preserve">4 = </w:t>
      </w:r>
      <w:proofErr w:type="spellStart"/>
      <w:r>
        <w:t>Wifi</w:t>
      </w:r>
      <w:proofErr w:type="spellEnd"/>
      <w:r>
        <w:t xml:space="preserve"> only</w:t>
      </w:r>
    </w:p>
    <w:p w:rsidR="003602E8" w:rsidRDefault="003602E8" w:rsidP="003602E8">
      <w:pPr>
        <w:pStyle w:val="ListParagraph"/>
        <w:numPr>
          <w:ilvl w:val="3"/>
          <w:numId w:val="1"/>
        </w:numPr>
      </w:pPr>
      <w:r>
        <w:t>5 = Mixed Mode</w:t>
      </w:r>
    </w:p>
    <w:p w:rsidR="00A9558A" w:rsidRDefault="00A9558A" w:rsidP="003602E8">
      <w:pPr>
        <w:pStyle w:val="ListParagraph"/>
        <w:numPr>
          <w:ilvl w:val="3"/>
          <w:numId w:val="1"/>
        </w:numPr>
      </w:pPr>
      <w:r>
        <w:t xml:space="preserve">6 = Change </w:t>
      </w:r>
      <w:proofErr w:type="spellStart"/>
      <w:r>
        <w:t>Baudrate</w:t>
      </w:r>
      <w:proofErr w:type="spellEnd"/>
    </w:p>
    <w:p w:rsidR="00A9558A" w:rsidRDefault="00A9558A" w:rsidP="00A9558A">
      <w:pPr>
        <w:pStyle w:val="ListParagraph"/>
        <w:numPr>
          <w:ilvl w:val="4"/>
          <w:numId w:val="1"/>
        </w:numPr>
      </w:pPr>
      <w:r>
        <w:t xml:space="preserve">Byte[2] = </w:t>
      </w:r>
      <w:proofErr w:type="spellStart"/>
      <w:r>
        <w:t>Baudrate</w:t>
      </w:r>
      <w:proofErr w:type="spellEnd"/>
      <w:r>
        <w:t xml:space="preserve"> Index</w:t>
      </w:r>
    </w:p>
    <w:p w:rsidR="00C5061E" w:rsidRDefault="00C5061E" w:rsidP="00C5061E">
      <w:pPr>
        <w:pStyle w:val="ListParagraph"/>
        <w:numPr>
          <w:ilvl w:val="3"/>
          <w:numId w:val="1"/>
        </w:numPr>
      </w:pPr>
      <w:r>
        <w:t>8 = Game Test Mode</w:t>
      </w:r>
    </w:p>
    <w:p w:rsidR="00C5061E" w:rsidRDefault="00C5061E" w:rsidP="00C5061E">
      <w:pPr>
        <w:pStyle w:val="ListParagraph"/>
        <w:numPr>
          <w:ilvl w:val="4"/>
          <w:numId w:val="1"/>
        </w:numPr>
      </w:pPr>
      <w:r>
        <w:t>Byte[2]</w:t>
      </w:r>
    </w:p>
    <w:p w:rsidR="00C5061E" w:rsidRDefault="00C5061E" w:rsidP="00C5061E">
      <w:pPr>
        <w:pStyle w:val="ListParagraph"/>
        <w:numPr>
          <w:ilvl w:val="5"/>
          <w:numId w:val="1"/>
        </w:numPr>
      </w:pPr>
      <w:r>
        <w:t>1 = Random Game</w:t>
      </w:r>
    </w:p>
    <w:p w:rsidR="00C5061E" w:rsidRDefault="00C5061E" w:rsidP="00C5061E">
      <w:pPr>
        <w:pStyle w:val="ListParagraph"/>
        <w:numPr>
          <w:ilvl w:val="5"/>
          <w:numId w:val="1"/>
        </w:numPr>
      </w:pPr>
      <w:r>
        <w:t>2 = Speed Game</w:t>
      </w:r>
    </w:p>
    <w:p w:rsidR="00C5061E" w:rsidRDefault="00C5061E" w:rsidP="00C5061E">
      <w:pPr>
        <w:pStyle w:val="ListParagraph"/>
        <w:numPr>
          <w:ilvl w:val="5"/>
          <w:numId w:val="1"/>
        </w:numPr>
      </w:pPr>
      <w:r>
        <w:t>0 = Regular Game</w:t>
      </w:r>
    </w:p>
    <w:p w:rsidR="00544D68" w:rsidRDefault="00544D68" w:rsidP="003602E8">
      <w:pPr>
        <w:pStyle w:val="ListParagraph"/>
        <w:numPr>
          <w:ilvl w:val="3"/>
          <w:numId w:val="1"/>
        </w:numPr>
      </w:pPr>
      <w:r>
        <w:t xml:space="preserve">9 = </w:t>
      </w:r>
      <w:r w:rsidR="00C5061E">
        <w:t xml:space="preserve">Network </w:t>
      </w:r>
      <w:r>
        <w:t>Test Mode</w:t>
      </w:r>
    </w:p>
    <w:p w:rsidR="00C5061E" w:rsidRDefault="00C5061E" w:rsidP="00C5061E">
      <w:pPr>
        <w:pStyle w:val="ListParagraph"/>
        <w:numPr>
          <w:ilvl w:val="4"/>
          <w:numId w:val="1"/>
        </w:numPr>
      </w:pPr>
      <w:r>
        <w:t>Byte[2]</w:t>
      </w:r>
    </w:p>
    <w:p w:rsidR="00721BF0" w:rsidRDefault="00C5061E" w:rsidP="00AF25C1">
      <w:pPr>
        <w:pStyle w:val="ListParagraph"/>
        <w:numPr>
          <w:ilvl w:val="5"/>
          <w:numId w:val="1"/>
        </w:numPr>
      </w:pPr>
      <w:r>
        <w:t>1</w:t>
      </w:r>
      <w:r w:rsidR="00721BF0">
        <w:t xml:space="preserve"> = Network </w:t>
      </w:r>
      <w:r>
        <w:t xml:space="preserve">Response </w:t>
      </w:r>
      <w:r w:rsidR="00721BF0">
        <w:t>Testing</w:t>
      </w:r>
    </w:p>
    <w:p w:rsidR="00C5061E" w:rsidRDefault="00C5061E" w:rsidP="00AF25C1">
      <w:pPr>
        <w:pStyle w:val="ListParagraph"/>
        <w:numPr>
          <w:ilvl w:val="5"/>
          <w:numId w:val="1"/>
        </w:numPr>
      </w:pPr>
      <w:r>
        <w:t>2 = Network Speed Testing</w:t>
      </w:r>
    </w:p>
    <w:p w:rsidR="00803231" w:rsidRDefault="00395DBD" w:rsidP="00803231">
      <w:pPr>
        <w:pStyle w:val="ListParagraph"/>
        <w:numPr>
          <w:ilvl w:val="0"/>
          <w:numId w:val="1"/>
        </w:numPr>
      </w:pPr>
      <w:proofErr w:type="spellStart"/>
      <w:r>
        <w:t>Misc</w:t>
      </w:r>
      <w:proofErr w:type="spellEnd"/>
      <w:r>
        <w:t xml:space="preserve"> </w:t>
      </w:r>
      <w:r w:rsidR="00803231">
        <w:t>– 7</w:t>
      </w:r>
    </w:p>
    <w:p w:rsidR="00803231" w:rsidRDefault="00803231" w:rsidP="00803231">
      <w:pPr>
        <w:pStyle w:val="ListParagraph"/>
        <w:numPr>
          <w:ilvl w:val="1"/>
          <w:numId w:val="1"/>
        </w:numPr>
      </w:pPr>
      <w:r>
        <w:t>Byte[1]</w:t>
      </w:r>
    </w:p>
    <w:p w:rsidR="00803231" w:rsidRDefault="00803231" w:rsidP="00803231">
      <w:pPr>
        <w:pStyle w:val="ListParagraph"/>
        <w:numPr>
          <w:ilvl w:val="2"/>
          <w:numId w:val="1"/>
        </w:numPr>
      </w:pPr>
      <w:r>
        <w:t>0 = Not Selected</w:t>
      </w:r>
    </w:p>
    <w:p w:rsidR="00803231" w:rsidRDefault="00803231" w:rsidP="00803231">
      <w:pPr>
        <w:pStyle w:val="ListParagraph"/>
        <w:numPr>
          <w:ilvl w:val="2"/>
          <w:numId w:val="1"/>
        </w:numPr>
      </w:pPr>
      <w:r>
        <w:t>1 = Selected</w:t>
      </w:r>
    </w:p>
    <w:p w:rsidR="00CD59CD" w:rsidRDefault="00CD59CD" w:rsidP="00CD59CD">
      <w:pPr>
        <w:pStyle w:val="ListParagraph"/>
        <w:numPr>
          <w:ilvl w:val="1"/>
          <w:numId w:val="1"/>
        </w:numPr>
      </w:pPr>
      <w:r>
        <w:t>Byte[2]</w:t>
      </w:r>
    </w:p>
    <w:p w:rsidR="00CD59CD" w:rsidRDefault="00CD59CD" w:rsidP="00CD59CD">
      <w:pPr>
        <w:pStyle w:val="ListParagraph"/>
        <w:numPr>
          <w:ilvl w:val="2"/>
          <w:numId w:val="1"/>
        </w:numPr>
      </w:pPr>
      <w:r>
        <w:t xml:space="preserve">0 = </w:t>
      </w:r>
      <w:r w:rsidR="00050DD7">
        <w:t>Null</w:t>
      </w:r>
    </w:p>
    <w:p w:rsidR="00CD59CD" w:rsidRDefault="00CD59CD" w:rsidP="00CD59CD">
      <w:pPr>
        <w:pStyle w:val="ListParagraph"/>
        <w:numPr>
          <w:ilvl w:val="2"/>
          <w:numId w:val="1"/>
        </w:numPr>
      </w:pPr>
      <w:r>
        <w:t xml:space="preserve">1 = </w:t>
      </w:r>
      <w:r w:rsidR="000C4EAA">
        <w:t>Sun</w:t>
      </w:r>
    </w:p>
    <w:p w:rsidR="00CD59CD" w:rsidRDefault="00CD59CD" w:rsidP="00CD59CD">
      <w:pPr>
        <w:pStyle w:val="ListParagraph"/>
        <w:numPr>
          <w:ilvl w:val="2"/>
          <w:numId w:val="1"/>
        </w:numPr>
      </w:pPr>
      <w:r>
        <w:t xml:space="preserve">2 = </w:t>
      </w:r>
      <w:r w:rsidR="000C4EAA">
        <w:t>Emergency</w:t>
      </w:r>
    </w:p>
    <w:p w:rsidR="002B12A3" w:rsidRDefault="002B12A3" w:rsidP="002B12A3">
      <w:pPr>
        <w:pStyle w:val="ListParagraph"/>
        <w:numPr>
          <w:ilvl w:val="2"/>
          <w:numId w:val="1"/>
        </w:numPr>
      </w:pPr>
      <w:r>
        <w:t>3 = Home</w:t>
      </w:r>
    </w:p>
    <w:p w:rsidR="002B12A3" w:rsidRDefault="002B12A3" w:rsidP="002B12A3">
      <w:pPr>
        <w:pStyle w:val="ListParagraph"/>
        <w:numPr>
          <w:ilvl w:val="2"/>
          <w:numId w:val="1"/>
        </w:numPr>
      </w:pPr>
      <w:r>
        <w:t>4 = Sun Tower</w:t>
      </w:r>
    </w:p>
    <w:p w:rsidR="00050DD7" w:rsidRDefault="00050DD7" w:rsidP="00CD59CD">
      <w:pPr>
        <w:pStyle w:val="ListParagraph"/>
        <w:numPr>
          <w:ilvl w:val="2"/>
          <w:numId w:val="1"/>
        </w:numPr>
      </w:pPr>
      <w:r>
        <w:t>9 = Calibrate</w:t>
      </w:r>
    </w:p>
    <w:p w:rsidR="002B12A3" w:rsidRDefault="002B12A3" w:rsidP="002B12A3">
      <w:pPr>
        <w:pStyle w:val="ListParagraph"/>
        <w:numPr>
          <w:ilvl w:val="1"/>
          <w:numId w:val="1"/>
        </w:numPr>
      </w:pPr>
      <w:r>
        <w:t>Byte[3]</w:t>
      </w:r>
    </w:p>
    <w:p w:rsidR="002B12A3" w:rsidRDefault="002B12A3" w:rsidP="002B12A3">
      <w:pPr>
        <w:pStyle w:val="ListParagraph"/>
        <w:numPr>
          <w:ilvl w:val="2"/>
          <w:numId w:val="1"/>
        </w:numPr>
      </w:pPr>
      <w:r>
        <w:t>Sun’s Tower Number (1 – 10)</w:t>
      </w:r>
    </w:p>
    <w:p w:rsidR="00803231" w:rsidRDefault="00803231" w:rsidP="00544D68">
      <w:pPr>
        <w:pStyle w:val="ListParagraph"/>
        <w:ind w:left="2160"/>
      </w:pPr>
    </w:p>
    <w:sectPr w:rsidR="008032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1B0577"/>
    <w:multiLevelType w:val="hybridMultilevel"/>
    <w:tmpl w:val="B9E6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jY1MbYwtDQyszBX0lEKTi0uzszPAykwrAUAYCNRpywAAAA="/>
  </w:docVars>
  <w:rsids>
    <w:rsidRoot w:val="0037411A"/>
    <w:rsid w:val="00050DD7"/>
    <w:rsid w:val="000C4EAA"/>
    <w:rsid w:val="0010551D"/>
    <w:rsid w:val="00157128"/>
    <w:rsid w:val="00267E26"/>
    <w:rsid w:val="00294F48"/>
    <w:rsid w:val="002B12A3"/>
    <w:rsid w:val="002C35E9"/>
    <w:rsid w:val="002D6B8A"/>
    <w:rsid w:val="00344D62"/>
    <w:rsid w:val="003602E8"/>
    <w:rsid w:val="0037411A"/>
    <w:rsid w:val="00395DBD"/>
    <w:rsid w:val="003E7C76"/>
    <w:rsid w:val="004E622E"/>
    <w:rsid w:val="005366E8"/>
    <w:rsid w:val="00544D68"/>
    <w:rsid w:val="00721BF0"/>
    <w:rsid w:val="0074386B"/>
    <w:rsid w:val="0078228E"/>
    <w:rsid w:val="007F1918"/>
    <w:rsid w:val="00803231"/>
    <w:rsid w:val="00803EAC"/>
    <w:rsid w:val="008B4919"/>
    <w:rsid w:val="00916AF7"/>
    <w:rsid w:val="00941F8A"/>
    <w:rsid w:val="00945E89"/>
    <w:rsid w:val="0095296E"/>
    <w:rsid w:val="00973FC8"/>
    <w:rsid w:val="009B4980"/>
    <w:rsid w:val="00A9558A"/>
    <w:rsid w:val="00AF25C1"/>
    <w:rsid w:val="00B71DF4"/>
    <w:rsid w:val="00C34FB5"/>
    <w:rsid w:val="00C5061E"/>
    <w:rsid w:val="00C73DA7"/>
    <w:rsid w:val="00CD59CD"/>
    <w:rsid w:val="00CD5F75"/>
    <w:rsid w:val="00D21CF5"/>
    <w:rsid w:val="00D75C82"/>
    <w:rsid w:val="00DC2EE6"/>
    <w:rsid w:val="00DE5E70"/>
    <w:rsid w:val="00F64BF6"/>
    <w:rsid w:val="00FC00E2"/>
    <w:rsid w:val="00FD7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29457"/>
  <w15:docId w15:val="{8CEEA9C2-3D3E-46A6-B2D0-5471A3F01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055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551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0551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3741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33</TotalTime>
  <Pages>3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BOT</dc:creator>
  <cp:lastModifiedBy>Grim, James (GE Aviation, US)</cp:lastModifiedBy>
  <cp:revision>37</cp:revision>
  <dcterms:created xsi:type="dcterms:W3CDTF">2015-09-22T23:34:00Z</dcterms:created>
  <dcterms:modified xsi:type="dcterms:W3CDTF">2017-01-25T16:00:00Z</dcterms:modified>
</cp:coreProperties>
</file>